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5D3F5B" w:rsidP="008B6730">
      <w:pPr>
        <w:spacing w:line="480" w:lineRule="auto"/>
        <w:jc w:val="center"/>
        <w:rPr>
          <w:rFonts w:ascii="Times New Roman" w:hAnsi="Times New Roman" w:cs="Times New Roman"/>
          <w:sz w:val="24"/>
          <w:szCs w:val="24"/>
        </w:rPr>
      </w:pPr>
      <w:r w:rsidRPr="00931EA1">
        <w:rPr>
          <w:rFonts w:ascii="Times New Roman" w:hAnsi="Times New Roman" w:cs="Times New Roman"/>
          <w:sz w:val="24"/>
          <w:szCs w:val="24"/>
        </w:rPr>
        <w:t>Reign Over Me</w:t>
      </w:r>
    </w:p>
    <w:p w:rsidR="00931EA1" w:rsidRDefault="005D3F5B" w:rsidP="008B6730">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931EA1" w:rsidRDefault="005D3F5B" w:rsidP="008B6730">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931EA1" w:rsidRDefault="005D3F5B" w:rsidP="008B6730">
      <w:pPr>
        <w:spacing w:line="480" w:lineRule="auto"/>
        <w:jc w:val="center"/>
        <w:rPr>
          <w:rFonts w:ascii="Times New Roman" w:hAnsi="Times New Roman" w:cs="Times New Roman"/>
          <w:sz w:val="24"/>
          <w:szCs w:val="24"/>
        </w:rPr>
      </w:pPr>
      <w:r>
        <w:rPr>
          <w:rFonts w:ascii="Times New Roman" w:hAnsi="Times New Roman" w:cs="Times New Roman"/>
          <w:sz w:val="24"/>
          <w:szCs w:val="24"/>
        </w:rPr>
        <w:t>Date of Submission</w:t>
      </w: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p>
    <w:p w:rsidR="00931EA1" w:rsidRDefault="00931EA1" w:rsidP="008B6730">
      <w:pPr>
        <w:spacing w:line="480" w:lineRule="auto"/>
        <w:jc w:val="center"/>
        <w:rPr>
          <w:rFonts w:ascii="Times New Roman" w:hAnsi="Times New Roman" w:cs="Times New Roman"/>
          <w:sz w:val="24"/>
          <w:szCs w:val="24"/>
        </w:rPr>
      </w:pPr>
      <w:bookmarkStart w:id="0" w:name="_GoBack"/>
      <w:bookmarkEnd w:id="0"/>
    </w:p>
    <w:p w:rsidR="00931EA1" w:rsidRPr="00931EA1" w:rsidRDefault="00931EA1" w:rsidP="008B6730">
      <w:pPr>
        <w:spacing w:line="480" w:lineRule="auto"/>
        <w:jc w:val="center"/>
        <w:rPr>
          <w:rFonts w:ascii="Times New Roman" w:hAnsi="Times New Roman" w:cs="Times New Roman"/>
          <w:sz w:val="24"/>
          <w:szCs w:val="24"/>
        </w:rPr>
      </w:pPr>
    </w:p>
    <w:p w:rsidR="00931EA1" w:rsidRDefault="005D3F5B" w:rsidP="00931EA1">
      <w:pPr>
        <w:spacing w:line="480" w:lineRule="auto"/>
        <w:jc w:val="center"/>
        <w:rPr>
          <w:rFonts w:ascii="Times New Roman" w:hAnsi="Times New Roman" w:cs="Times New Roman"/>
          <w:b/>
          <w:sz w:val="24"/>
          <w:szCs w:val="24"/>
        </w:rPr>
      </w:pPr>
      <w:r w:rsidRPr="00CE1F7B">
        <w:rPr>
          <w:rFonts w:ascii="Times New Roman" w:hAnsi="Times New Roman" w:cs="Times New Roman"/>
          <w:b/>
          <w:sz w:val="24"/>
          <w:szCs w:val="24"/>
        </w:rPr>
        <w:lastRenderedPageBreak/>
        <w:t>Mental status exam on Charlie</w:t>
      </w:r>
    </w:p>
    <w:p w:rsidR="00931EA1" w:rsidRDefault="005D3F5B" w:rsidP="00931E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23CDF">
        <w:rPr>
          <w:rFonts w:ascii="Times New Roman" w:hAnsi="Times New Roman" w:cs="Times New Roman"/>
          <w:sz w:val="24"/>
          <w:szCs w:val="24"/>
        </w:rPr>
        <w:t>client in question is called Charlie, brought by a friend who realized he has not been doing well since the death of his wife and children.</w:t>
      </w:r>
      <w:r w:rsidR="0083092E">
        <w:rPr>
          <w:rFonts w:ascii="Times New Roman" w:hAnsi="Times New Roman" w:cs="Times New Roman"/>
          <w:sz w:val="24"/>
          <w:szCs w:val="24"/>
        </w:rPr>
        <w:t xml:space="preserve"> He was often uncontrollable when he got agitated, and this affected everybody around him; thu</w:t>
      </w:r>
      <w:r>
        <w:rPr>
          <w:rFonts w:ascii="Times New Roman" w:hAnsi="Times New Roman" w:cs="Times New Roman"/>
          <w:sz w:val="24"/>
          <w:szCs w:val="24"/>
        </w:rPr>
        <w:t>s, his friend chose to help him.</w:t>
      </w:r>
    </w:p>
    <w:p w:rsidR="00931EA1" w:rsidRDefault="005D3F5B" w:rsidP="00931EA1">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On arrival, Charlie demonstrated several symptoms of Post-Traumatic Stress Disorder in several ways. </w:t>
      </w:r>
      <w:r w:rsidR="008B6730">
        <w:rPr>
          <w:rFonts w:ascii="Times New Roman" w:hAnsi="Times New Roman" w:cs="Times New Roman"/>
          <w:sz w:val="24"/>
          <w:szCs w:val="24"/>
        </w:rPr>
        <w:t>He presented with a lot of anxiety as he was tapping his feet. This shows restlessness as many thoughts are running through his mind, and he does not know how the session will turn out. The anxiety is too much for him to handle, so he keeps tapping his feet as if he is on the motion to try and calm the te</w:t>
      </w:r>
      <w:r w:rsidR="00BF45A7">
        <w:rPr>
          <w:rFonts w:ascii="Times New Roman" w:hAnsi="Times New Roman" w:cs="Times New Roman"/>
          <w:sz w:val="24"/>
          <w:szCs w:val="24"/>
        </w:rPr>
        <w:t>nsion.</w:t>
      </w:r>
    </w:p>
    <w:p w:rsidR="00931EA1" w:rsidRDefault="005D3F5B" w:rsidP="00931EA1">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He demonstrated disassociation when he avoided eye contact with me, the counsellor, at first when we met at the door. </w:t>
      </w:r>
      <w:r w:rsidR="00820E7C">
        <w:rPr>
          <w:rFonts w:ascii="Times New Roman" w:hAnsi="Times New Roman" w:cs="Times New Roman"/>
          <w:sz w:val="24"/>
          <w:szCs w:val="24"/>
        </w:rPr>
        <w:t>He acted disinterested in talking to me or even having any association with me.</w:t>
      </w:r>
      <w:r w:rsidR="000F2FBA">
        <w:rPr>
          <w:rFonts w:ascii="Times New Roman" w:hAnsi="Times New Roman" w:cs="Times New Roman"/>
          <w:sz w:val="24"/>
          <w:szCs w:val="24"/>
        </w:rPr>
        <w:t xml:space="preserve"> It is complicated to associate with people, and in most cases, he appears to be</w:t>
      </w:r>
      <w:r w:rsidR="00242E5E">
        <w:rPr>
          <w:rFonts w:ascii="Times New Roman" w:hAnsi="Times New Roman" w:cs="Times New Roman"/>
          <w:sz w:val="24"/>
          <w:szCs w:val="24"/>
        </w:rPr>
        <w:t xml:space="preserve"> withdrawn and consequently has difficulties in relationships.</w:t>
      </w:r>
    </w:p>
    <w:p w:rsidR="00931EA1" w:rsidRDefault="005D3F5B" w:rsidP="00931E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harlie appeared to have little concentration as he was looking in different directions </w:t>
      </w:r>
      <w:r w:rsidR="003712DB">
        <w:rPr>
          <w:rFonts w:ascii="Times New Roman" w:hAnsi="Times New Roman" w:cs="Times New Roman"/>
          <w:sz w:val="24"/>
          <w:szCs w:val="24"/>
        </w:rPr>
        <w:t>often</w:t>
      </w:r>
      <w:r>
        <w:rPr>
          <w:rFonts w:ascii="Times New Roman" w:hAnsi="Times New Roman" w:cs="Times New Roman"/>
          <w:sz w:val="24"/>
          <w:szCs w:val="24"/>
        </w:rPr>
        <w:t>.</w:t>
      </w:r>
      <w:r w:rsidR="003712DB">
        <w:rPr>
          <w:rFonts w:ascii="Times New Roman" w:hAnsi="Times New Roman" w:cs="Times New Roman"/>
          <w:sz w:val="24"/>
          <w:szCs w:val="24"/>
        </w:rPr>
        <w:t xml:space="preserve"> At this, he seemed to be hypervigilant as he was scanning the room and his </w:t>
      </w:r>
      <w:r w:rsidR="006C445D">
        <w:rPr>
          <w:rFonts w:ascii="Times New Roman" w:hAnsi="Times New Roman" w:cs="Times New Roman"/>
          <w:sz w:val="24"/>
          <w:szCs w:val="24"/>
        </w:rPr>
        <w:t>surroundings. Most people suffering from Charlie's condition often find everything suspicious and have many difficulties trusting people and their surroundings. This is why I was scanning the room. He has always been hypervigilant</w:t>
      </w:r>
      <w:r>
        <w:rPr>
          <w:rFonts w:ascii="Times New Roman" w:hAnsi="Times New Roman" w:cs="Times New Roman"/>
          <w:sz w:val="24"/>
          <w:szCs w:val="24"/>
        </w:rPr>
        <w:t>.</w:t>
      </w:r>
    </w:p>
    <w:p w:rsidR="003745FE" w:rsidRPr="00931EA1" w:rsidRDefault="005D3F5B" w:rsidP="00931EA1">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He appeared so restless generally. This </w:t>
      </w:r>
      <w:r w:rsidR="00A75A71">
        <w:rPr>
          <w:rFonts w:ascii="Times New Roman" w:hAnsi="Times New Roman" w:cs="Times New Roman"/>
          <w:sz w:val="24"/>
          <w:szCs w:val="24"/>
        </w:rPr>
        <w:t>was noted at first when he was doing so many things at once. The scanning of the room, constant movement are tapping his feet, and all these were his ways of destruction his mind from thinking about the traumatic occurrence. It is, in other words, called avoidance, and this had been his coping mechanism for a long while.</w:t>
      </w:r>
      <w:r w:rsidR="000E534A">
        <w:rPr>
          <w:rFonts w:ascii="Times New Roman" w:hAnsi="Times New Roman" w:cs="Times New Roman"/>
          <w:sz w:val="24"/>
          <w:szCs w:val="24"/>
        </w:rPr>
        <w:t xml:space="preserve"> </w:t>
      </w:r>
    </w:p>
    <w:sectPr w:rsidR="003745FE" w:rsidRPr="00931EA1" w:rsidSect="00931EA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3F5B" w:rsidRDefault="005D3F5B">
      <w:pPr>
        <w:spacing w:after="0" w:line="240" w:lineRule="auto"/>
      </w:pPr>
      <w:r>
        <w:separator/>
      </w:r>
    </w:p>
  </w:endnote>
  <w:endnote w:type="continuationSeparator" w:id="0">
    <w:p w:rsidR="005D3F5B" w:rsidRDefault="005D3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3F5B" w:rsidRDefault="005D3F5B">
      <w:pPr>
        <w:spacing w:after="0" w:line="240" w:lineRule="auto"/>
      </w:pPr>
      <w:r>
        <w:separator/>
      </w:r>
    </w:p>
  </w:footnote>
  <w:footnote w:type="continuationSeparator" w:id="0">
    <w:p w:rsidR="005D3F5B" w:rsidRDefault="005D3F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8049613"/>
      <w:docPartObj>
        <w:docPartGallery w:val="Page Numbers (Top of Page)"/>
        <w:docPartUnique/>
      </w:docPartObj>
    </w:sdtPr>
    <w:sdtEndPr>
      <w:rPr>
        <w:noProof/>
      </w:rPr>
    </w:sdtEndPr>
    <w:sdtContent>
      <w:p w:rsidR="00931EA1" w:rsidRDefault="005D3F5B" w:rsidP="00931EA1">
        <w:pPr>
          <w:pStyle w:val="Header"/>
          <w:ind w:firstLine="720"/>
          <w:jc w:val="right"/>
        </w:pPr>
        <w:r>
          <w:rPr>
            <w:rFonts w:ascii="Times New Roman" w:hAnsi="Times New Roman" w:cs="Times New Roman"/>
            <w:sz w:val="24"/>
            <w:szCs w:val="24"/>
          </w:rPr>
          <w:t xml:space="preserve">REIGN OVER ME                                                                                                               </w:t>
        </w:r>
        <w:r>
          <w:fldChar w:fldCharType="begin"/>
        </w:r>
        <w:r>
          <w:instrText xml:space="preserve"> PAGE   \* MERGEFORMAT </w:instrText>
        </w:r>
        <w:r>
          <w:fldChar w:fldCharType="separate"/>
        </w:r>
        <w:r w:rsidR="00CA2CF3">
          <w:rPr>
            <w:noProof/>
          </w:rPr>
          <w:t>2</w:t>
        </w:r>
        <w:r>
          <w:rPr>
            <w:noProof/>
          </w:rPr>
          <w:fldChar w:fldCharType="end"/>
        </w:r>
      </w:p>
    </w:sdtContent>
  </w:sdt>
  <w:p w:rsidR="00931EA1" w:rsidRDefault="00931E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EA1" w:rsidRPr="00931EA1" w:rsidRDefault="005D3F5B">
    <w:pPr>
      <w:pStyle w:val="Header"/>
      <w:rPr>
        <w:rFonts w:ascii="Times New Roman" w:hAnsi="Times New Roman" w:cs="Times New Roman"/>
        <w:sz w:val="24"/>
        <w:szCs w:val="24"/>
      </w:rPr>
    </w:pPr>
    <w:r>
      <w:rPr>
        <w:rFonts w:ascii="Times New Roman" w:hAnsi="Times New Roman" w:cs="Times New Roman"/>
        <w:sz w:val="24"/>
        <w:szCs w:val="24"/>
      </w:rPr>
      <w:t xml:space="preserve">Running Head: REIGN OVER ME                                                                          </w:t>
    </w:r>
    <w:r>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NDM3MbE0tzAzNjJX0lEKTi0uzszPAykwrAUAiELioSwAAAA="/>
  </w:docVars>
  <w:rsids>
    <w:rsidRoot w:val="008A6188"/>
    <w:rsid w:val="000E534A"/>
    <w:rsid w:val="000F2FBA"/>
    <w:rsid w:val="00120E17"/>
    <w:rsid w:val="00242E5E"/>
    <w:rsid w:val="00354087"/>
    <w:rsid w:val="003712DB"/>
    <w:rsid w:val="003745FE"/>
    <w:rsid w:val="005D3F5B"/>
    <w:rsid w:val="006C445D"/>
    <w:rsid w:val="00820E7C"/>
    <w:rsid w:val="0083092E"/>
    <w:rsid w:val="008A6188"/>
    <w:rsid w:val="008B4337"/>
    <w:rsid w:val="008B6730"/>
    <w:rsid w:val="00931EA1"/>
    <w:rsid w:val="00A61969"/>
    <w:rsid w:val="00A75A71"/>
    <w:rsid w:val="00BF45A7"/>
    <w:rsid w:val="00CA2CF3"/>
    <w:rsid w:val="00CE1F7B"/>
    <w:rsid w:val="00D00CF6"/>
    <w:rsid w:val="00E65FB4"/>
    <w:rsid w:val="00EB4950"/>
    <w:rsid w:val="00F2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EA1"/>
  </w:style>
  <w:style w:type="paragraph" w:styleId="Footer">
    <w:name w:val="footer"/>
    <w:basedOn w:val="Normal"/>
    <w:link w:val="FooterChar"/>
    <w:uiPriority w:val="99"/>
    <w:unhideWhenUsed/>
    <w:rsid w:val="00931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EA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EA1"/>
  </w:style>
  <w:style w:type="paragraph" w:styleId="Footer">
    <w:name w:val="footer"/>
    <w:basedOn w:val="Normal"/>
    <w:link w:val="FooterChar"/>
    <w:uiPriority w:val="99"/>
    <w:unhideWhenUsed/>
    <w:rsid w:val="00931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6-18T14:21:00Z</dcterms:created>
  <dcterms:modified xsi:type="dcterms:W3CDTF">2021-06-18T14:21:00Z</dcterms:modified>
</cp:coreProperties>
</file>